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4A158" w14:textId="58553A9D" w:rsidR="00F93D0C" w:rsidRPr="00660D8D" w:rsidRDefault="00660D8D" w:rsidP="00660D8D">
      <w:pPr>
        <w:shd w:val="clear" w:color="auto" w:fill="FFFFFF"/>
        <w:ind w:left="38"/>
        <w:rPr>
          <w:b/>
          <w:color w:val="000000"/>
          <w:sz w:val="44"/>
          <w:szCs w:val="54"/>
        </w:rPr>
      </w:pPr>
      <w:r>
        <w:rPr>
          <w:b/>
          <w:color w:val="000000"/>
          <w:sz w:val="44"/>
          <w:szCs w:val="54"/>
        </w:rPr>
        <w:t>Homework</w:t>
      </w:r>
      <w:r w:rsidR="008F7CD9" w:rsidRPr="00660D8D">
        <w:rPr>
          <w:b/>
          <w:color w:val="000000"/>
          <w:sz w:val="44"/>
          <w:szCs w:val="54"/>
        </w:rPr>
        <w:t xml:space="preserve"> </w:t>
      </w:r>
      <w:r w:rsidR="00D62112">
        <w:rPr>
          <w:b/>
          <w:color w:val="000000"/>
          <w:sz w:val="44"/>
          <w:szCs w:val="54"/>
        </w:rPr>
        <w:t>8</w:t>
      </w:r>
      <w:r w:rsidR="008F7CD9" w:rsidRPr="00660D8D">
        <w:rPr>
          <w:b/>
          <w:color w:val="000000"/>
          <w:sz w:val="44"/>
          <w:szCs w:val="54"/>
        </w:rPr>
        <w:t>:</w:t>
      </w:r>
      <w:r w:rsidR="00B35444" w:rsidRPr="00660D8D">
        <w:rPr>
          <w:b/>
          <w:color w:val="000000"/>
          <w:sz w:val="44"/>
          <w:szCs w:val="54"/>
        </w:rPr>
        <w:t xml:space="preserve"> Students of a College</w:t>
      </w:r>
    </w:p>
    <w:p w14:paraId="19F6A76D" w14:textId="77777777" w:rsidR="00660D8D" w:rsidRPr="00BA37BA" w:rsidRDefault="00660D8D" w:rsidP="00660D8D">
      <w:pPr>
        <w:shd w:val="clear" w:color="auto" w:fill="FFFFFF"/>
        <w:tabs>
          <w:tab w:val="left" w:pos="461"/>
        </w:tabs>
        <w:spacing w:before="259"/>
        <w:ind w:left="29"/>
        <w:rPr>
          <w:sz w:val="18"/>
        </w:rPr>
      </w:pPr>
      <w:r w:rsidRPr="00BA37BA">
        <w:rPr>
          <w:color w:val="2E74B5"/>
          <w:sz w:val="28"/>
          <w:szCs w:val="32"/>
        </w:rPr>
        <w:t>1</w:t>
      </w:r>
      <w:r w:rsidRPr="00BA37BA">
        <w:rPr>
          <w:color w:val="2E74B5"/>
          <w:sz w:val="28"/>
          <w:szCs w:val="32"/>
        </w:rPr>
        <w:tab/>
        <w:t>Objective</w:t>
      </w:r>
    </w:p>
    <w:p w14:paraId="19EE77E6" w14:textId="4E5638FD" w:rsidR="00B35444" w:rsidRPr="005F0FD6" w:rsidRDefault="001D4AC7" w:rsidP="00091A44">
      <w:pPr>
        <w:jc w:val="both"/>
      </w:pPr>
      <w:r w:rsidRPr="005F0FD6">
        <w:t xml:space="preserve">This project will give you an opportunity to use many of the concepts </w:t>
      </w:r>
      <w:r w:rsidRPr="005F0FD6">
        <w:rPr>
          <w:color w:val="000000"/>
        </w:rPr>
        <w:t>you</w:t>
      </w:r>
      <w:r w:rsidRPr="005F0FD6">
        <w:rPr>
          <w:rFonts w:eastAsia="Times New Roman" w:cs="Times New Roman"/>
          <w:color w:val="000000"/>
        </w:rPr>
        <w:t>’</w:t>
      </w:r>
      <w:r w:rsidRPr="005F0FD6">
        <w:rPr>
          <w:rFonts w:eastAsia="Times New Roman"/>
          <w:color w:val="000000"/>
        </w:rPr>
        <w:t xml:space="preserve">ve learned throughout the quarter. </w:t>
      </w:r>
      <w:r w:rsidRPr="005F0FD6">
        <w:t xml:space="preserve">It will include the familiar, like objects, and </w:t>
      </w:r>
      <w:r w:rsidR="00800070" w:rsidRPr="005F0FD6">
        <w:t>a new thing</w:t>
      </w:r>
      <w:r w:rsidRPr="005F0FD6">
        <w:t xml:space="preserve"> like </w:t>
      </w:r>
      <w:r w:rsidRPr="005F0FD6">
        <w:rPr>
          <w:rFonts w:eastAsia="Times New Roman"/>
          <w:color w:val="000000"/>
        </w:rPr>
        <w:t>storing user-defined objects in an ArrayList, creating abstract classes, and implementing interfaces</w:t>
      </w:r>
      <w:r w:rsidR="00B35444" w:rsidRPr="005F0FD6">
        <w:t>. After this project, you will have gotten a good survey of object-oriented programming and its potential. Note that this project use</w:t>
      </w:r>
      <w:r w:rsidR="00660F0B" w:rsidRPr="005F0FD6">
        <w:t>s</w:t>
      </w:r>
      <w:r w:rsidR="00B35444" w:rsidRPr="005F0FD6">
        <w:t xml:space="preserve"> </w:t>
      </w:r>
      <w:r w:rsidR="00660F0B" w:rsidRPr="005F0FD6">
        <w:t xml:space="preserve">one </w:t>
      </w:r>
      <w:r w:rsidR="00B35444" w:rsidRPr="005F0FD6">
        <w:t>Interface</w:t>
      </w:r>
      <w:r w:rsidR="00660F0B" w:rsidRPr="005F0FD6">
        <w:t xml:space="preserve"> and one abstract classes</w:t>
      </w:r>
      <w:r w:rsidR="00B35444" w:rsidRPr="005F0FD6">
        <w:t>.</w:t>
      </w:r>
    </w:p>
    <w:p w14:paraId="7ED92964" w14:textId="549343AB" w:rsidR="00660D8D" w:rsidRDefault="00660D8D" w:rsidP="00660D8D">
      <w:pPr>
        <w:shd w:val="clear" w:color="auto" w:fill="FFFFFF"/>
        <w:tabs>
          <w:tab w:val="left" w:pos="442"/>
        </w:tabs>
        <w:spacing w:before="302"/>
        <w:ind w:left="24"/>
        <w:jc w:val="both"/>
        <w:rPr>
          <w:color w:val="2E74B5"/>
          <w:sz w:val="28"/>
          <w:szCs w:val="28"/>
        </w:rPr>
      </w:pPr>
      <w:r w:rsidRPr="00462AA0">
        <w:rPr>
          <w:i/>
          <w:iCs/>
          <w:color w:val="2E74B5"/>
          <w:sz w:val="28"/>
          <w:szCs w:val="28"/>
        </w:rPr>
        <w:t>2</w:t>
      </w:r>
      <w:r w:rsidRPr="00462AA0">
        <w:rPr>
          <w:i/>
          <w:iCs/>
          <w:color w:val="2E74B5"/>
          <w:sz w:val="28"/>
          <w:szCs w:val="28"/>
        </w:rPr>
        <w:tab/>
      </w:r>
      <w:r w:rsidRPr="00462AA0">
        <w:rPr>
          <w:color w:val="2E74B5"/>
          <w:sz w:val="28"/>
          <w:szCs w:val="28"/>
        </w:rPr>
        <w:t>What to Create</w:t>
      </w:r>
    </w:p>
    <w:p w14:paraId="3097D65B" w14:textId="3BCB9181" w:rsidR="001D4AC7" w:rsidRPr="00462AA0" w:rsidRDefault="001D4AC7" w:rsidP="001D4AC7">
      <w:pPr>
        <w:jc w:val="both"/>
      </w:pPr>
      <w:r w:rsidRPr="001D4AC7">
        <w:t>You</w:t>
      </w:r>
      <w:r>
        <w:t xml:space="preserve"> are writing the application that deals with information about Pearson at College.</w:t>
      </w:r>
    </w:p>
    <w:p w14:paraId="3D935A36" w14:textId="21B03E84" w:rsidR="00660D8D" w:rsidRPr="00DE59D8" w:rsidRDefault="00660D8D" w:rsidP="00660D8D">
      <w:pPr>
        <w:shd w:val="clear" w:color="auto" w:fill="FFFFFF"/>
        <w:tabs>
          <w:tab w:val="left" w:pos="590"/>
        </w:tabs>
        <w:spacing w:before="134"/>
        <w:ind w:left="19"/>
        <w:jc w:val="both"/>
        <w:rPr>
          <w:color w:val="2E74B5"/>
        </w:rPr>
      </w:pPr>
      <w:r>
        <w:rPr>
          <w:color w:val="2E74B5"/>
        </w:rPr>
        <w:t>2</w:t>
      </w:r>
      <w:r w:rsidRPr="003946F5">
        <w:rPr>
          <w:color w:val="2E74B5"/>
        </w:rPr>
        <w:t>.1</w:t>
      </w:r>
      <w:r w:rsidRPr="003946F5">
        <w:rPr>
          <w:color w:val="2E74B5"/>
        </w:rPr>
        <w:tab/>
      </w:r>
      <w:r>
        <w:rPr>
          <w:color w:val="2E74B5"/>
        </w:rPr>
        <w:t>Enum classes</w:t>
      </w:r>
    </w:p>
    <w:p w14:paraId="0107BAFE" w14:textId="77777777" w:rsidR="00660D8D" w:rsidRDefault="00B35444" w:rsidP="00091A44">
      <w:pPr>
        <w:jc w:val="both"/>
      </w:pPr>
      <w:r>
        <w:t xml:space="preserve">You should create two enumeration classes </w:t>
      </w:r>
      <w:r w:rsidRPr="005F0FD6">
        <w:rPr>
          <w:b/>
        </w:rPr>
        <w:t>Sex</w:t>
      </w:r>
      <w:r>
        <w:t xml:space="preserve"> and </w:t>
      </w:r>
      <w:r w:rsidRPr="005F0FD6">
        <w:rPr>
          <w:b/>
        </w:rPr>
        <w:t>Level</w:t>
      </w:r>
      <w:r>
        <w:t xml:space="preserve">. </w:t>
      </w:r>
    </w:p>
    <w:p w14:paraId="7DE7BFDF" w14:textId="77777777" w:rsidR="00660D8D" w:rsidRDefault="00B35444" w:rsidP="00091A44">
      <w:pPr>
        <w:jc w:val="both"/>
      </w:pPr>
      <w:r>
        <w:t>The enumeration class Sex has only two elements</w:t>
      </w:r>
      <w:r w:rsidR="00660D8D">
        <w:t xml:space="preserve">: </w:t>
      </w:r>
      <w:r w:rsidRPr="00B35444">
        <w:t>MALE</w:t>
      </w:r>
      <w:r w:rsidR="00660D8D">
        <w:t xml:space="preserve"> and</w:t>
      </w:r>
      <w:r w:rsidRPr="00B35444">
        <w:t xml:space="preserve"> FEMALE</w:t>
      </w:r>
      <w:r>
        <w:t xml:space="preserve">. </w:t>
      </w:r>
    </w:p>
    <w:p w14:paraId="6C7A7E9B" w14:textId="3EB8D3AF" w:rsidR="00B35444" w:rsidRDefault="00B35444" w:rsidP="00091A44">
      <w:pPr>
        <w:jc w:val="both"/>
      </w:pPr>
      <w:r>
        <w:t xml:space="preserve">The enumeration class Level has </w:t>
      </w:r>
      <w:r w:rsidR="00660D8D">
        <w:t>following</w:t>
      </w:r>
      <w:r>
        <w:t xml:space="preserve"> elements</w:t>
      </w:r>
      <w:r w:rsidR="00660D8D">
        <w:t>:</w:t>
      </w:r>
      <w:r>
        <w:t xml:space="preserve"> </w:t>
      </w:r>
      <w:r w:rsidRPr="00B35444">
        <w:t>ESL1A, ESL1B, ESL2A, ESL2B, ESL3A, ESL3B, ESL4A, ESL4B, ESL5A, ESL5B, ESL6A, ESL6B</w:t>
      </w:r>
      <w:r w:rsidR="00660F0B">
        <w:t>.</w:t>
      </w:r>
    </w:p>
    <w:p w14:paraId="6CFC1979" w14:textId="046C5A26" w:rsidR="00660D8D" w:rsidRPr="00DE59D8" w:rsidRDefault="00660D8D" w:rsidP="00660D8D">
      <w:pPr>
        <w:shd w:val="clear" w:color="auto" w:fill="FFFFFF"/>
        <w:tabs>
          <w:tab w:val="left" w:pos="590"/>
        </w:tabs>
        <w:spacing w:before="134"/>
        <w:ind w:left="19"/>
        <w:jc w:val="both"/>
        <w:rPr>
          <w:color w:val="2E74B5"/>
        </w:rPr>
      </w:pPr>
      <w:r>
        <w:rPr>
          <w:color w:val="2E74B5"/>
        </w:rPr>
        <w:t>2</w:t>
      </w:r>
      <w:r w:rsidRPr="003946F5">
        <w:rPr>
          <w:color w:val="2E74B5"/>
        </w:rPr>
        <w:t>.</w:t>
      </w:r>
      <w:r>
        <w:rPr>
          <w:color w:val="2E74B5"/>
        </w:rPr>
        <w:t>2</w:t>
      </w:r>
      <w:r w:rsidRPr="003946F5">
        <w:rPr>
          <w:color w:val="2E74B5"/>
        </w:rPr>
        <w:tab/>
      </w:r>
      <w:r w:rsidR="001D4AC7">
        <w:rPr>
          <w:color w:val="2E74B5"/>
        </w:rPr>
        <w:t xml:space="preserve">Interfaces and </w:t>
      </w:r>
      <w:r>
        <w:rPr>
          <w:color w:val="2E74B5"/>
        </w:rPr>
        <w:t>Classes</w:t>
      </w:r>
    </w:p>
    <w:p w14:paraId="3257E829" w14:textId="21311459" w:rsidR="00660F0B" w:rsidRDefault="00091A44" w:rsidP="00660D8D">
      <w:r w:rsidRPr="00091A44">
        <w:t>For every class, you should decide which private variables are needed.</w:t>
      </w:r>
      <w:r w:rsidR="009D0F1E">
        <w:t xml:space="preserve"> Also, don’t forget about </w:t>
      </w:r>
      <w:proofErr w:type="spellStart"/>
      <w:proofErr w:type="gramStart"/>
      <w:r w:rsidR="009D0F1E">
        <w:t>toString</w:t>
      </w:r>
      <w:proofErr w:type="spellEnd"/>
      <w:r w:rsidR="009D0F1E">
        <w:t>(</w:t>
      </w:r>
      <w:proofErr w:type="gramEnd"/>
      <w:r w:rsidR="009D0F1E">
        <w:t>) method.</w:t>
      </w:r>
    </w:p>
    <w:p w14:paraId="71723D71" w14:textId="7329FC66" w:rsidR="00660F0B" w:rsidRDefault="00660F0B" w:rsidP="002C221A">
      <w:pPr>
        <w:ind w:left="900" w:hanging="540"/>
        <w:jc w:val="both"/>
      </w:pPr>
      <w:r w:rsidRPr="002C221A">
        <w:rPr>
          <w:color w:val="2E74B5"/>
        </w:rPr>
        <w:t>1</w:t>
      </w:r>
      <w:r>
        <w:tab/>
      </w:r>
      <w:r w:rsidR="001D4AC7">
        <w:t xml:space="preserve">Write an interface </w:t>
      </w:r>
      <w:r w:rsidRPr="00660F0B">
        <w:rPr>
          <w:b/>
        </w:rPr>
        <w:t>Person</w:t>
      </w:r>
      <w:r w:rsidR="001D4AC7">
        <w:rPr>
          <w:b/>
        </w:rPr>
        <w:t xml:space="preserve"> </w:t>
      </w:r>
      <w:r w:rsidR="001D4AC7" w:rsidRPr="001D4AC7">
        <w:rPr>
          <w:rFonts w:eastAsia="Times New Roman"/>
          <w:color w:val="000000"/>
        </w:rPr>
        <w:t>that requires the implementation of typical features that return</w:t>
      </w:r>
      <w:r w:rsidR="001D4AC7" w:rsidRPr="001D4AC7">
        <w:t xml:space="preserve"> </w:t>
      </w:r>
      <w:r w:rsidRPr="001D4AC7">
        <w:t>a</w:t>
      </w:r>
      <w:r>
        <w:t xml:space="preserve"> </w:t>
      </w:r>
      <w:r w:rsidR="00FD0A35" w:rsidRPr="00FD0A35">
        <w:rPr>
          <w:b/>
        </w:rPr>
        <w:t>F</w:t>
      </w:r>
      <w:r w:rsidRPr="00FD0A35">
        <w:rPr>
          <w:b/>
        </w:rPr>
        <w:t xml:space="preserve">irst </w:t>
      </w:r>
      <w:r w:rsidR="00FD0A35" w:rsidRPr="00FD0A35">
        <w:rPr>
          <w:b/>
        </w:rPr>
        <w:t>N</w:t>
      </w:r>
      <w:r w:rsidRPr="00FD0A35">
        <w:rPr>
          <w:b/>
        </w:rPr>
        <w:t>ame</w:t>
      </w:r>
      <w:r>
        <w:t xml:space="preserve">, </w:t>
      </w:r>
      <w:r w:rsidR="00FD0A35" w:rsidRPr="00FD0A35">
        <w:rPr>
          <w:b/>
        </w:rPr>
        <w:t>L</w:t>
      </w:r>
      <w:r w:rsidRPr="00FD0A35">
        <w:rPr>
          <w:b/>
        </w:rPr>
        <w:t xml:space="preserve">ast </w:t>
      </w:r>
      <w:r w:rsidR="00FD0A35" w:rsidRPr="00FD0A35">
        <w:rPr>
          <w:b/>
        </w:rPr>
        <w:t>N</w:t>
      </w:r>
      <w:r w:rsidRPr="00FD0A35">
        <w:rPr>
          <w:b/>
        </w:rPr>
        <w:t>ame</w:t>
      </w:r>
      <w:r>
        <w:t xml:space="preserve">, </w:t>
      </w:r>
      <w:r w:rsidR="00FD0A35" w:rsidRPr="00FD0A35">
        <w:rPr>
          <w:b/>
        </w:rPr>
        <w:t>I</w:t>
      </w:r>
      <w:r w:rsidRPr="00FD0A35">
        <w:rPr>
          <w:b/>
        </w:rPr>
        <w:t>d</w:t>
      </w:r>
      <w:r w:rsidR="00FD0A35">
        <w:t>,</w:t>
      </w:r>
      <w:r>
        <w:t xml:space="preserve"> and </w:t>
      </w:r>
      <w:r w:rsidR="00FD0A35" w:rsidRPr="00FD0A35">
        <w:rPr>
          <w:b/>
        </w:rPr>
        <w:t>S</w:t>
      </w:r>
      <w:r w:rsidRPr="00FD0A35">
        <w:rPr>
          <w:b/>
        </w:rPr>
        <w:t>ex</w:t>
      </w:r>
      <w:r>
        <w:t xml:space="preserve"> of person.</w:t>
      </w:r>
    </w:p>
    <w:p w14:paraId="46ABFC01" w14:textId="2EDA5FCD" w:rsidR="00660F0B" w:rsidRDefault="00660F0B" w:rsidP="002C221A">
      <w:pPr>
        <w:ind w:left="900" w:hanging="540"/>
        <w:jc w:val="both"/>
      </w:pPr>
      <w:r w:rsidRPr="002C221A">
        <w:rPr>
          <w:color w:val="2E74B5"/>
        </w:rPr>
        <w:t>2</w:t>
      </w:r>
      <w:r>
        <w:tab/>
      </w:r>
      <w:r w:rsidR="00FD0A35">
        <w:t xml:space="preserve">Write an </w:t>
      </w:r>
      <w:r w:rsidRPr="00091A44">
        <w:rPr>
          <w:b/>
        </w:rPr>
        <w:t xml:space="preserve">abstract </w:t>
      </w:r>
      <w:r w:rsidR="00262A8C" w:rsidRPr="00091A44">
        <w:rPr>
          <w:b/>
        </w:rPr>
        <w:t xml:space="preserve">class </w:t>
      </w:r>
      <w:r w:rsidRPr="00091A44">
        <w:rPr>
          <w:b/>
        </w:rPr>
        <w:t>Students</w:t>
      </w:r>
      <w:r>
        <w:t xml:space="preserve">. The constructor of this class gets parameters </w:t>
      </w:r>
      <w:r w:rsidRPr="00262A8C">
        <w:rPr>
          <w:b/>
        </w:rPr>
        <w:t>id</w:t>
      </w:r>
      <w:r w:rsidRPr="00660F0B">
        <w:t>,</w:t>
      </w:r>
      <w:r>
        <w:t xml:space="preserve"> </w:t>
      </w:r>
      <w:r w:rsidRPr="00262A8C">
        <w:rPr>
          <w:b/>
        </w:rPr>
        <w:t>first name</w:t>
      </w:r>
      <w:r w:rsidRPr="00660F0B">
        <w:t xml:space="preserve">, </w:t>
      </w:r>
      <w:r w:rsidRPr="00262A8C">
        <w:rPr>
          <w:b/>
        </w:rPr>
        <w:t>last name</w:t>
      </w:r>
      <w:r w:rsidRPr="00660F0B">
        <w:t xml:space="preserve">, </w:t>
      </w:r>
      <w:r w:rsidRPr="00262A8C">
        <w:rPr>
          <w:b/>
        </w:rPr>
        <w:t>sex</w:t>
      </w:r>
      <w:r>
        <w:t>, and</w:t>
      </w:r>
      <w:r w:rsidR="00091A44">
        <w:t xml:space="preserve"> </w:t>
      </w:r>
      <w:r w:rsidR="00091A44" w:rsidRPr="00262A8C">
        <w:rPr>
          <w:b/>
        </w:rPr>
        <w:t>month</w:t>
      </w:r>
      <w:r w:rsidR="00091A44">
        <w:t xml:space="preserve">, </w:t>
      </w:r>
      <w:r w:rsidR="00091A44" w:rsidRPr="00262A8C">
        <w:rPr>
          <w:b/>
        </w:rPr>
        <w:t>day</w:t>
      </w:r>
      <w:r>
        <w:t xml:space="preserve">, </w:t>
      </w:r>
      <w:r w:rsidRPr="00262A8C">
        <w:rPr>
          <w:b/>
        </w:rPr>
        <w:t>year</w:t>
      </w:r>
      <w:r>
        <w:t xml:space="preserve"> of </w:t>
      </w:r>
      <w:r w:rsidR="00262A8C" w:rsidRPr="00262A8C">
        <w:t>birth</w:t>
      </w:r>
      <w:r>
        <w:t>.</w:t>
      </w:r>
      <w:r w:rsidR="00091A44">
        <w:t xml:space="preserve"> </w:t>
      </w:r>
      <w:r w:rsidR="00EA78F0">
        <w:t>I</w:t>
      </w:r>
      <w:r w:rsidR="00091A44">
        <w:t xml:space="preserve">n this </w:t>
      </w:r>
      <w:r w:rsidR="00262A8C">
        <w:t>class</w:t>
      </w:r>
      <w:r w:rsidR="00091A44">
        <w:t xml:space="preserve">, you should realize all methods of the interface. </w:t>
      </w:r>
      <w:r w:rsidR="00EA78F0">
        <w:t>Also</w:t>
      </w:r>
      <w:r w:rsidR="00091A44">
        <w:t xml:space="preserve">, this class </w:t>
      </w:r>
      <w:r w:rsidR="00262A8C">
        <w:t>i</w:t>
      </w:r>
      <w:r w:rsidR="00091A44">
        <w:t xml:space="preserve">ncludes one abstract </w:t>
      </w:r>
      <w:r w:rsidR="00262A8C">
        <w:t>method</w:t>
      </w:r>
      <w:r w:rsidR="00091A44">
        <w:t xml:space="preserve"> </w:t>
      </w:r>
      <w:proofErr w:type="spellStart"/>
      <w:proofErr w:type="gramStart"/>
      <w:r w:rsidR="00091A44" w:rsidRPr="00262A8C">
        <w:rPr>
          <w:b/>
        </w:rPr>
        <w:t>getPrice</w:t>
      </w:r>
      <w:proofErr w:type="spellEnd"/>
      <w:r w:rsidR="00091A44">
        <w:t>(</w:t>
      </w:r>
      <w:proofErr w:type="gramEnd"/>
      <w:r w:rsidR="00091A44">
        <w:t>)</w:t>
      </w:r>
      <w:r w:rsidR="00EA78F0">
        <w:t>, and</w:t>
      </w:r>
      <w:r w:rsidR="009D0F1E" w:rsidRPr="009D0F1E">
        <w:t xml:space="preserve"> method</w:t>
      </w:r>
      <w:r w:rsidR="00EA78F0">
        <w:t>s</w:t>
      </w:r>
      <w:r w:rsidR="009D0F1E" w:rsidRPr="009D0F1E">
        <w:t xml:space="preserve"> that set and return credits of a student. A ESL student has every time 5 credits.</w:t>
      </w:r>
    </w:p>
    <w:p w14:paraId="4EEF9831" w14:textId="542AAFFE" w:rsidR="00091A44" w:rsidRDefault="00091A44" w:rsidP="002C221A">
      <w:pPr>
        <w:ind w:left="900" w:hanging="540"/>
      </w:pPr>
      <w:r w:rsidRPr="002C221A">
        <w:rPr>
          <w:color w:val="2E74B5"/>
        </w:rPr>
        <w:t>3</w:t>
      </w:r>
      <w:r>
        <w:tab/>
      </w:r>
      <w:r w:rsidR="00262A8C">
        <w:t>Write the</w:t>
      </w:r>
      <w:r>
        <w:rPr>
          <w:b/>
        </w:rPr>
        <w:t xml:space="preserve"> ESL class </w:t>
      </w:r>
      <w:r w:rsidRPr="00262A8C">
        <w:t xml:space="preserve">that is a subclass of </w:t>
      </w:r>
      <w:r w:rsidRPr="00EA78F0">
        <w:rPr>
          <w:b/>
        </w:rPr>
        <w:t>Student</w:t>
      </w:r>
      <w:r>
        <w:rPr>
          <w:b/>
        </w:rPr>
        <w:t>.</w:t>
      </w:r>
      <w:r>
        <w:t xml:space="preserve"> The </w:t>
      </w:r>
      <w:proofErr w:type="spellStart"/>
      <w:proofErr w:type="gramStart"/>
      <w:r w:rsidRPr="00EA78F0">
        <w:rPr>
          <w:b/>
        </w:rPr>
        <w:t>getPrice</w:t>
      </w:r>
      <w:proofErr w:type="spellEnd"/>
      <w:r>
        <w:t>(</w:t>
      </w:r>
      <w:proofErr w:type="gramEnd"/>
      <w:r>
        <w:t>) method returns $25.0 every time.</w:t>
      </w:r>
      <w:r w:rsidR="009D0F1E">
        <w:t xml:space="preserve"> The constructor of this class gets parameters: </w:t>
      </w:r>
      <w:r w:rsidR="009D0F1E" w:rsidRPr="00EA78F0">
        <w:rPr>
          <w:b/>
        </w:rPr>
        <w:t>id</w:t>
      </w:r>
      <w:r w:rsidR="009D0F1E" w:rsidRPr="009D0F1E">
        <w:t xml:space="preserve">, </w:t>
      </w:r>
      <w:r w:rsidR="009D0F1E" w:rsidRPr="00EA78F0">
        <w:rPr>
          <w:b/>
        </w:rPr>
        <w:t>first</w:t>
      </w:r>
      <w:r w:rsidR="009D0F1E">
        <w:t xml:space="preserve"> </w:t>
      </w:r>
      <w:r w:rsidR="009D0F1E" w:rsidRPr="00EA78F0">
        <w:rPr>
          <w:b/>
        </w:rPr>
        <w:t>name</w:t>
      </w:r>
      <w:r w:rsidR="009D0F1E" w:rsidRPr="009D0F1E">
        <w:t xml:space="preserve">, </w:t>
      </w:r>
      <w:r w:rsidR="009D0F1E" w:rsidRPr="00EA78F0">
        <w:rPr>
          <w:b/>
        </w:rPr>
        <w:t>last</w:t>
      </w:r>
      <w:r w:rsidR="009D0F1E">
        <w:t xml:space="preserve"> </w:t>
      </w:r>
      <w:r w:rsidR="009D0F1E" w:rsidRPr="00EA78F0">
        <w:rPr>
          <w:b/>
        </w:rPr>
        <w:t>name</w:t>
      </w:r>
      <w:r w:rsidR="009D0F1E" w:rsidRPr="009D0F1E">
        <w:t xml:space="preserve">, </w:t>
      </w:r>
      <w:r w:rsidR="009D0F1E" w:rsidRPr="00EA78F0">
        <w:rPr>
          <w:b/>
        </w:rPr>
        <w:t>day</w:t>
      </w:r>
      <w:r w:rsidR="009D0F1E" w:rsidRPr="009D0F1E">
        <w:t>,</w:t>
      </w:r>
      <w:r w:rsidR="009D0F1E">
        <w:t xml:space="preserve"> </w:t>
      </w:r>
      <w:r w:rsidR="009D0F1E" w:rsidRPr="00EA78F0">
        <w:rPr>
          <w:b/>
        </w:rPr>
        <w:t>month</w:t>
      </w:r>
      <w:r w:rsidR="009D0F1E" w:rsidRPr="009D0F1E">
        <w:t>,</w:t>
      </w:r>
      <w:r w:rsidR="009D0F1E">
        <w:t xml:space="preserve"> </w:t>
      </w:r>
      <w:r w:rsidR="009D0F1E" w:rsidRPr="00EA78F0">
        <w:rPr>
          <w:b/>
        </w:rPr>
        <w:t>year</w:t>
      </w:r>
      <w:r w:rsidR="009D0F1E" w:rsidRPr="009D0F1E">
        <w:t>,</w:t>
      </w:r>
      <w:r w:rsidR="009D0F1E">
        <w:t xml:space="preserve"> </w:t>
      </w:r>
      <w:r w:rsidR="009D0F1E" w:rsidRPr="00EA78F0">
        <w:rPr>
          <w:b/>
        </w:rPr>
        <w:t>sex</w:t>
      </w:r>
      <w:r w:rsidR="009D0F1E" w:rsidRPr="009D0F1E">
        <w:t xml:space="preserve">, </w:t>
      </w:r>
      <w:r w:rsidR="009D0F1E" w:rsidRPr="00EA78F0">
        <w:rPr>
          <w:b/>
        </w:rPr>
        <w:t>level</w:t>
      </w:r>
      <w:r w:rsidR="009D0F1E">
        <w:t>.</w:t>
      </w:r>
    </w:p>
    <w:p w14:paraId="58AE63DF" w14:textId="362D85C2" w:rsidR="008B6DD3" w:rsidRPr="00F84262" w:rsidRDefault="008B6DD3" w:rsidP="002C221A">
      <w:pPr>
        <w:ind w:left="900" w:hanging="540"/>
      </w:pPr>
      <w:r w:rsidRPr="002C221A">
        <w:rPr>
          <w:color w:val="2E74B5"/>
        </w:rPr>
        <w:t>4</w:t>
      </w:r>
      <w:r w:rsidRPr="002C221A">
        <w:rPr>
          <w:color w:val="2E74B5"/>
        </w:rPr>
        <w:tab/>
      </w:r>
      <w:r w:rsidR="00EA78F0">
        <w:t>Write the</w:t>
      </w:r>
      <w:r>
        <w:rPr>
          <w:b/>
        </w:rPr>
        <w:t xml:space="preserve"> </w:t>
      </w:r>
      <w:proofErr w:type="spellStart"/>
      <w:r>
        <w:rPr>
          <w:b/>
        </w:rPr>
        <w:t>ESLStudents</w:t>
      </w:r>
      <w:proofErr w:type="spellEnd"/>
      <w:r>
        <w:rPr>
          <w:b/>
        </w:rPr>
        <w:t xml:space="preserve"> class. </w:t>
      </w:r>
      <w:r w:rsidR="00F84262" w:rsidRPr="00F84262">
        <w:t>This class must contain ArrayList of ESL students and ha</w:t>
      </w:r>
      <w:r w:rsidR="00EA78F0">
        <w:t>ve</w:t>
      </w:r>
      <w:r w:rsidR="00F84262" w:rsidRPr="00F84262">
        <w:t xml:space="preserve"> methods which let to add a student, remove a student with a specific index, return numbers of students, return ESL student that has a specific index. Also, this class must have a method that called </w:t>
      </w:r>
      <w:proofErr w:type="spellStart"/>
      <w:proofErr w:type="gramStart"/>
      <w:r w:rsidR="00F84262" w:rsidRPr="00EA78F0">
        <w:rPr>
          <w:b/>
        </w:rPr>
        <w:t>isFound</w:t>
      </w:r>
      <w:proofErr w:type="spellEnd"/>
      <w:r w:rsidR="00F84262">
        <w:t>(</w:t>
      </w:r>
      <w:proofErr w:type="gramEnd"/>
      <w:r w:rsidR="00F84262">
        <w:t>)</w:t>
      </w:r>
      <w:r w:rsidR="00F84262" w:rsidRPr="00F84262">
        <w:t>. This method gets the id of student and returns the index of this student or -1 if this id doesn't exist. Besides, you should realize a method that gets level and returns how many students have this level.</w:t>
      </w:r>
    </w:p>
    <w:p w14:paraId="353A3436" w14:textId="113BEA42" w:rsidR="009D0F1E" w:rsidRDefault="008B6DD3" w:rsidP="002C221A">
      <w:pPr>
        <w:ind w:left="900" w:hanging="540"/>
      </w:pPr>
      <w:r w:rsidRPr="002C221A">
        <w:rPr>
          <w:color w:val="2E74B5"/>
        </w:rPr>
        <w:t>5</w:t>
      </w:r>
      <w:r w:rsidR="009D0F1E">
        <w:tab/>
      </w:r>
      <w:r w:rsidR="00EA78F0">
        <w:t>Write the</w:t>
      </w:r>
      <w:r w:rsidR="009D0F1E">
        <w:rPr>
          <w:b/>
        </w:rPr>
        <w:t xml:space="preserve"> College class </w:t>
      </w:r>
      <w:r w:rsidR="009D0F1E" w:rsidRPr="00EA78F0">
        <w:t>that is a subclass</w:t>
      </w:r>
      <w:r w:rsidR="009D0F1E">
        <w:rPr>
          <w:b/>
        </w:rPr>
        <w:t xml:space="preserve"> of Student. </w:t>
      </w:r>
      <w:r w:rsidR="002C221A" w:rsidRPr="002C221A">
        <w:t xml:space="preserve">The </w:t>
      </w:r>
      <w:proofErr w:type="spellStart"/>
      <w:proofErr w:type="gramStart"/>
      <w:r w:rsidR="002C221A" w:rsidRPr="002C221A">
        <w:rPr>
          <w:b/>
        </w:rPr>
        <w:t>getPrice</w:t>
      </w:r>
      <w:proofErr w:type="spellEnd"/>
      <w:r w:rsidR="002C221A" w:rsidRPr="002C221A">
        <w:t>(</w:t>
      </w:r>
      <w:proofErr w:type="gramEnd"/>
      <w:r w:rsidR="002C221A" w:rsidRPr="002C221A">
        <w:t>) method returns a value equals the cost of the one credit multiply by the number of credits.</w:t>
      </w:r>
    </w:p>
    <w:p w14:paraId="14F1B910" w14:textId="27084320" w:rsidR="00F84262" w:rsidRDefault="00F84262" w:rsidP="002C221A">
      <w:pPr>
        <w:ind w:left="900" w:hanging="540"/>
      </w:pPr>
      <w:r w:rsidRPr="002C221A">
        <w:rPr>
          <w:color w:val="2E74B5"/>
        </w:rPr>
        <w:lastRenderedPageBreak/>
        <w:t>6</w:t>
      </w:r>
      <w:r>
        <w:tab/>
      </w:r>
      <w:r w:rsidR="002C221A">
        <w:t>Write the</w:t>
      </w:r>
      <w:r>
        <w:rPr>
          <w:b/>
        </w:rPr>
        <w:t xml:space="preserve"> </w:t>
      </w:r>
      <w:proofErr w:type="spellStart"/>
      <w:r>
        <w:rPr>
          <w:b/>
        </w:rPr>
        <w:t>CollegeStudents</w:t>
      </w:r>
      <w:proofErr w:type="spellEnd"/>
      <w:r>
        <w:rPr>
          <w:b/>
        </w:rPr>
        <w:t xml:space="preserve"> class. </w:t>
      </w:r>
      <w:r w:rsidRPr="00F84262">
        <w:t xml:space="preserve">This class must contain ArrayList of </w:t>
      </w:r>
      <w:r>
        <w:t>College</w:t>
      </w:r>
      <w:r w:rsidRPr="00F84262">
        <w:t xml:space="preserve"> students and ha</w:t>
      </w:r>
      <w:r w:rsidR="002C221A">
        <w:t>ve</w:t>
      </w:r>
      <w:r w:rsidRPr="00F84262">
        <w:t xml:space="preserve"> methods which let to add a student, remove a student with a specific index, return numbers of students, return College student that has a specific index. Also, this class must have a method that called </w:t>
      </w:r>
      <w:proofErr w:type="spellStart"/>
      <w:proofErr w:type="gramStart"/>
      <w:r w:rsidRPr="002C221A">
        <w:rPr>
          <w:b/>
        </w:rPr>
        <w:t>isFound</w:t>
      </w:r>
      <w:proofErr w:type="spellEnd"/>
      <w:r w:rsidR="002C221A">
        <w:t>(</w:t>
      </w:r>
      <w:proofErr w:type="gramEnd"/>
      <w:r w:rsidR="002C221A">
        <w:t>)</w:t>
      </w:r>
      <w:r w:rsidRPr="00F84262">
        <w:t xml:space="preserve">. This method gets the </w:t>
      </w:r>
      <w:r w:rsidRPr="002C221A">
        <w:rPr>
          <w:b/>
        </w:rPr>
        <w:t>id</w:t>
      </w:r>
      <w:r w:rsidRPr="00F84262">
        <w:t xml:space="preserve"> of student and returns the index of this student or -1 if this id doesn't exist. Besides, you should realize a method that returns how many full-time students there are. A full-time student must have 13 or more credits.</w:t>
      </w:r>
    </w:p>
    <w:p w14:paraId="4DE4CC48" w14:textId="247ED6CA" w:rsidR="002C221A" w:rsidRPr="002C221A" w:rsidRDefault="002C221A" w:rsidP="002C221A">
      <w:pPr>
        <w:ind w:left="450" w:hanging="450"/>
        <w:jc w:val="both"/>
        <w:rPr>
          <w:color w:val="2E74B5"/>
        </w:rPr>
      </w:pPr>
      <w:r w:rsidRPr="002C221A">
        <w:rPr>
          <w:color w:val="2E74B5"/>
        </w:rPr>
        <w:t>2.3</w:t>
      </w:r>
      <w:r w:rsidR="00F84262" w:rsidRPr="002C221A">
        <w:rPr>
          <w:color w:val="2E74B5"/>
        </w:rPr>
        <w:tab/>
      </w:r>
      <w:proofErr w:type="spellStart"/>
      <w:proofErr w:type="gramStart"/>
      <w:r w:rsidRPr="002C221A">
        <w:rPr>
          <w:b/>
          <w:color w:val="2E74B5"/>
        </w:rPr>
        <w:t>to</w:t>
      </w:r>
      <w:r w:rsidR="00F84262" w:rsidRPr="002C221A">
        <w:rPr>
          <w:b/>
          <w:color w:val="2E74B5"/>
        </w:rPr>
        <w:t>String</w:t>
      </w:r>
      <w:proofErr w:type="spellEnd"/>
      <w:r w:rsidRPr="002C221A">
        <w:rPr>
          <w:color w:val="2E74B5"/>
        </w:rPr>
        <w:t>(</w:t>
      </w:r>
      <w:proofErr w:type="gramEnd"/>
      <w:r w:rsidRPr="002C221A">
        <w:rPr>
          <w:color w:val="2E74B5"/>
        </w:rPr>
        <w:t>) method</w:t>
      </w:r>
    </w:p>
    <w:p w14:paraId="18554C31" w14:textId="49E44458" w:rsidR="00F84262" w:rsidRDefault="002C221A" w:rsidP="002C221A">
      <w:pPr>
        <w:ind w:left="450"/>
        <w:jc w:val="both"/>
      </w:pPr>
      <w:r w:rsidRPr="002C221A">
        <w:t xml:space="preserve">At the topmost class, create a </w:t>
      </w:r>
      <w:proofErr w:type="spellStart"/>
      <w:proofErr w:type="gramStart"/>
      <w:r w:rsidRPr="002C221A">
        <w:t>toString</w:t>
      </w:r>
      <w:proofErr w:type="spellEnd"/>
      <w:r w:rsidRPr="002C221A">
        <w:t>(</w:t>
      </w:r>
      <w:proofErr w:type="gramEnd"/>
      <w:r w:rsidRPr="002C221A">
        <w:t>) method that supplies all the information it knows about the students. In each subclass that adds information of interest, concatenate that information to the string created by its superclass.</w:t>
      </w:r>
    </w:p>
    <w:p w14:paraId="74A1C4F1" w14:textId="517E409B" w:rsidR="00444328" w:rsidRPr="00444328" w:rsidRDefault="00444328" w:rsidP="00444328">
      <w:pPr>
        <w:shd w:val="clear" w:color="auto" w:fill="FFFFFF"/>
        <w:tabs>
          <w:tab w:val="left" w:pos="442"/>
        </w:tabs>
        <w:spacing w:before="302"/>
        <w:ind w:left="24"/>
        <w:jc w:val="both"/>
        <w:rPr>
          <w:i/>
          <w:iCs/>
          <w:color w:val="2E74B5"/>
          <w:sz w:val="28"/>
          <w:szCs w:val="28"/>
        </w:rPr>
      </w:pPr>
      <w:r>
        <w:rPr>
          <w:i/>
          <w:iCs/>
          <w:color w:val="2E74B5"/>
          <w:sz w:val="28"/>
          <w:szCs w:val="28"/>
        </w:rPr>
        <w:t>3</w:t>
      </w:r>
      <w:r w:rsidRPr="00444328">
        <w:rPr>
          <w:i/>
          <w:iCs/>
          <w:color w:val="2E74B5"/>
          <w:sz w:val="28"/>
          <w:szCs w:val="28"/>
        </w:rPr>
        <w:tab/>
        <w:t>General</w:t>
      </w:r>
      <w:bookmarkStart w:id="0" w:name="_GoBack"/>
      <w:bookmarkEnd w:id="0"/>
    </w:p>
    <w:p w14:paraId="7CEE3284" w14:textId="77777777" w:rsidR="00444328" w:rsidRPr="00444328" w:rsidRDefault="00444328" w:rsidP="00444328">
      <w:pPr>
        <w:spacing w:after="0" w:line="240" w:lineRule="auto"/>
        <w:ind w:left="446" w:hanging="446"/>
        <w:jc w:val="both"/>
        <w:rPr>
          <w:rFonts w:eastAsia="Times New Roman"/>
          <w:color w:val="000000"/>
        </w:rPr>
      </w:pPr>
      <w:r w:rsidRPr="00444328">
        <w:rPr>
          <w:rFonts w:eastAsia="Times New Roman"/>
          <w:color w:val="000000"/>
        </w:rPr>
        <w:t>•</w:t>
      </w:r>
      <w:r w:rsidRPr="00444328">
        <w:rPr>
          <w:rFonts w:eastAsia="Times New Roman"/>
          <w:color w:val="000000"/>
        </w:rPr>
        <w:tab/>
        <w:t>We don’t need a variety of constructors here; create constructors that include everything needed.</w:t>
      </w:r>
    </w:p>
    <w:p w14:paraId="5914EE55" w14:textId="77777777" w:rsidR="00444328" w:rsidRPr="00444328" w:rsidRDefault="00444328" w:rsidP="00444328">
      <w:pPr>
        <w:spacing w:after="0" w:line="240" w:lineRule="auto"/>
        <w:ind w:left="446" w:hanging="446"/>
        <w:jc w:val="both"/>
        <w:rPr>
          <w:rFonts w:eastAsia="Times New Roman"/>
          <w:color w:val="000000"/>
        </w:rPr>
      </w:pPr>
      <w:r w:rsidRPr="00444328">
        <w:rPr>
          <w:rFonts w:eastAsia="Times New Roman"/>
          <w:color w:val="000000"/>
        </w:rPr>
        <w:t>•</w:t>
      </w:r>
      <w:r w:rsidRPr="00444328">
        <w:rPr>
          <w:rFonts w:eastAsia="Times New Roman"/>
          <w:color w:val="000000"/>
        </w:rPr>
        <w:tab/>
        <w:t>You know enough that all your UI should guard against bad data types and out-of-range data; handle these gracefully with positive user interactions. Let the user try again if they make a mistake.</w:t>
      </w:r>
    </w:p>
    <w:p w14:paraId="130820CD" w14:textId="77777777" w:rsidR="00444328" w:rsidRPr="00444328" w:rsidRDefault="00444328" w:rsidP="00444328">
      <w:pPr>
        <w:spacing w:after="0" w:line="240" w:lineRule="auto"/>
        <w:ind w:left="446" w:hanging="446"/>
        <w:jc w:val="both"/>
        <w:rPr>
          <w:rFonts w:eastAsia="Times New Roman"/>
          <w:color w:val="000000"/>
        </w:rPr>
      </w:pPr>
      <w:r w:rsidRPr="00444328">
        <w:rPr>
          <w:rFonts w:eastAsia="Times New Roman"/>
          <w:color w:val="000000"/>
        </w:rPr>
        <w:t>•</w:t>
      </w:r>
      <w:r w:rsidRPr="00444328">
        <w:rPr>
          <w:rFonts w:eastAsia="Times New Roman"/>
          <w:color w:val="000000"/>
        </w:rPr>
        <w:tab/>
        <w:t>Provide preconditions wherever they make sense and help guard against data from outside the class that might cause crashes or other bad behavior; throw appropriate exceptions in those cases.</w:t>
      </w:r>
    </w:p>
    <w:p w14:paraId="443AAE46" w14:textId="39DF1DDB" w:rsidR="00444328" w:rsidRDefault="00444328" w:rsidP="00444328">
      <w:pPr>
        <w:spacing w:after="0" w:line="240" w:lineRule="auto"/>
        <w:ind w:left="446" w:hanging="446"/>
        <w:jc w:val="both"/>
        <w:rPr>
          <w:color w:val="2E74B5"/>
        </w:rPr>
      </w:pPr>
      <w:r w:rsidRPr="00444328">
        <w:rPr>
          <w:rFonts w:eastAsia="Times New Roman"/>
          <w:color w:val="000000"/>
        </w:rPr>
        <w:t>•</w:t>
      </w:r>
      <w:r w:rsidRPr="00444328">
        <w:rPr>
          <w:rFonts w:eastAsia="Times New Roman"/>
          <w:color w:val="000000"/>
        </w:rPr>
        <w:tab/>
        <w:t xml:space="preserve">All classes should have </w:t>
      </w:r>
      <w:proofErr w:type="spellStart"/>
      <w:r w:rsidRPr="00444328">
        <w:rPr>
          <w:rFonts w:eastAsia="Times New Roman"/>
          <w:color w:val="000000"/>
        </w:rPr>
        <w:t>toString</w:t>
      </w:r>
      <w:proofErr w:type="spellEnd"/>
      <w:r w:rsidRPr="00444328">
        <w:rPr>
          <w:rFonts w:eastAsia="Times New Roman"/>
          <w:color w:val="000000"/>
        </w:rPr>
        <w:t xml:space="preserve"> methods with an attractive output.</w:t>
      </w:r>
    </w:p>
    <w:p w14:paraId="1FEE5F8D" w14:textId="6F803D9C" w:rsidR="00444328" w:rsidRPr="00444328" w:rsidRDefault="00444328" w:rsidP="00444328">
      <w:pPr>
        <w:shd w:val="clear" w:color="auto" w:fill="FFFFFF"/>
        <w:tabs>
          <w:tab w:val="left" w:pos="720"/>
        </w:tabs>
        <w:spacing w:before="302"/>
        <w:ind w:left="24"/>
        <w:jc w:val="both"/>
        <w:rPr>
          <w:i/>
          <w:iCs/>
          <w:color w:val="2E74B5"/>
          <w:sz w:val="28"/>
          <w:szCs w:val="28"/>
        </w:rPr>
      </w:pPr>
      <w:r w:rsidRPr="00444328">
        <w:rPr>
          <w:i/>
          <w:iCs/>
          <w:color w:val="2E74B5"/>
          <w:sz w:val="28"/>
          <w:szCs w:val="28"/>
        </w:rPr>
        <w:t xml:space="preserve">4 </w:t>
      </w:r>
      <w:r>
        <w:rPr>
          <w:i/>
          <w:iCs/>
          <w:color w:val="2E74B5"/>
          <w:sz w:val="28"/>
          <w:szCs w:val="28"/>
        </w:rPr>
        <w:t xml:space="preserve">  </w:t>
      </w:r>
      <w:r w:rsidRPr="00444328">
        <w:rPr>
          <w:i/>
          <w:iCs/>
          <w:color w:val="2E74B5"/>
          <w:sz w:val="28"/>
          <w:szCs w:val="28"/>
        </w:rPr>
        <w:t>UML Class Diagram</w:t>
      </w:r>
    </w:p>
    <w:p w14:paraId="7A906ADD" w14:textId="3C591E94" w:rsidR="00444328" w:rsidRPr="002C221A" w:rsidRDefault="00444328" w:rsidP="002C221A">
      <w:pPr>
        <w:ind w:left="450" w:hanging="450"/>
        <w:jc w:val="both"/>
        <w:rPr>
          <w:color w:val="2E74B5"/>
        </w:rPr>
      </w:pPr>
      <w:r>
        <w:rPr>
          <w:noProof/>
        </w:rPr>
        <w:drawing>
          <wp:inline distT="0" distB="0" distL="0" distR="0" wp14:anchorId="41F6EECE" wp14:editId="477DE0C5">
            <wp:extent cx="5727095" cy="3706091"/>
            <wp:effectExtent l="0" t="0" r="698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29022" cy="3707338"/>
                    </a:xfrm>
                    <a:prstGeom prst="rect">
                      <a:avLst/>
                    </a:prstGeom>
                  </pic:spPr>
                </pic:pic>
              </a:graphicData>
            </a:graphic>
          </wp:inline>
        </w:drawing>
      </w:r>
    </w:p>
    <w:p w14:paraId="451F6B8B" w14:textId="77777777" w:rsidR="00444328" w:rsidRDefault="00444328" w:rsidP="002C221A">
      <w:pPr>
        <w:ind w:left="450"/>
        <w:jc w:val="both"/>
      </w:pPr>
    </w:p>
    <w:p w14:paraId="6D5C8C1F" w14:textId="2F73D8F3" w:rsidR="00F31092" w:rsidRPr="00462AA0" w:rsidRDefault="00F31092" w:rsidP="00F31092">
      <w:pPr>
        <w:shd w:val="clear" w:color="auto" w:fill="FFFFFF"/>
        <w:tabs>
          <w:tab w:val="left" w:pos="442"/>
        </w:tabs>
        <w:spacing w:before="307"/>
        <w:ind w:left="14"/>
        <w:jc w:val="both"/>
      </w:pPr>
      <w:r>
        <w:rPr>
          <w:color w:val="2E74B5"/>
          <w:sz w:val="28"/>
          <w:szCs w:val="28"/>
        </w:rPr>
        <w:lastRenderedPageBreak/>
        <w:t>5</w:t>
      </w:r>
      <w:r w:rsidRPr="00462AA0">
        <w:rPr>
          <w:color w:val="2E74B5"/>
          <w:sz w:val="28"/>
          <w:szCs w:val="28"/>
        </w:rPr>
        <w:tab/>
        <w:t>Hints</w:t>
      </w:r>
    </w:p>
    <w:p w14:paraId="080899D9" w14:textId="77777777" w:rsidR="00F31092" w:rsidRDefault="00F31092" w:rsidP="00F31092">
      <w:pPr>
        <w:ind w:left="450"/>
        <w:jc w:val="both"/>
      </w:pPr>
      <w:r>
        <w:t>•</w:t>
      </w:r>
      <w:r>
        <w:tab/>
        <w:t>Pay close attention to the difference between IS A relationship (inheritance) and HAS A relationships (instantiation and use); use the right one here. We’ve done projects with both types of relationships this quarter.</w:t>
      </w:r>
    </w:p>
    <w:p w14:paraId="4D02C1EB" w14:textId="77777777" w:rsidR="00F31092" w:rsidRPr="00F84262" w:rsidRDefault="00F31092" w:rsidP="00F31092">
      <w:pPr>
        <w:ind w:left="450"/>
        <w:jc w:val="both"/>
      </w:pPr>
      <w:r>
        <w:t>•</w:t>
      </w:r>
      <w:r>
        <w:tab/>
        <w:t xml:space="preserve">Build from the ground up. Write the interface first. Then code Student, writing and running the test code for each method you add. Once you’ve shored up that class, move onto </w:t>
      </w:r>
      <w:proofErr w:type="spellStart"/>
      <w:r>
        <w:t>ESLStudent</w:t>
      </w:r>
      <w:proofErr w:type="spellEnd"/>
      <w:r>
        <w:t>. Again, incrementally develop and test. Once that’s solid, move to the next branch.</w:t>
      </w:r>
    </w:p>
    <w:p w14:paraId="616D8744" w14:textId="38626BC6" w:rsidR="00444328" w:rsidRPr="00444328" w:rsidRDefault="00F31092" w:rsidP="00444328">
      <w:pPr>
        <w:shd w:val="clear" w:color="auto" w:fill="FFFFFF"/>
        <w:tabs>
          <w:tab w:val="left" w:pos="720"/>
        </w:tabs>
        <w:spacing w:before="302"/>
        <w:ind w:left="24"/>
        <w:jc w:val="both"/>
        <w:rPr>
          <w:i/>
          <w:iCs/>
          <w:color w:val="2E74B5"/>
          <w:sz w:val="28"/>
          <w:szCs w:val="28"/>
        </w:rPr>
      </w:pPr>
      <w:r>
        <w:rPr>
          <w:i/>
          <w:iCs/>
          <w:color w:val="2E74B5"/>
          <w:sz w:val="28"/>
          <w:szCs w:val="28"/>
        </w:rPr>
        <w:t>6</w:t>
      </w:r>
      <w:r w:rsidR="00444328" w:rsidRPr="00444328">
        <w:rPr>
          <w:i/>
          <w:iCs/>
          <w:color w:val="2E74B5"/>
          <w:sz w:val="28"/>
          <w:szCs w:val="28"/>
        </w:rPr>
        <w:t xml:space="preserve"> Testing</w:t>
      </w:r>
    </w:p>
    <w:p w14:paraId="1B58C22E" w14:textId="6C731742" w:rsidR="00F84262" w:rsidRDefault="00F84262" w:rsidP="002C221A">
      <w:pPr>
        <w:ind w:left="450"/>
        <w:jc w:val="both"/>
      </w:pPr>
      <w:r>
        <w:t xml:space="preserve">Create test methods for </w:t>
      </w:r>
      <w:r>
        <w:rPr>
          <w:b/>
        </w:rPr>
        <w:t xml:space="preserve">ESL, </w:t>
      </w:r>
      <w:proofErr w:type="spellStart"/>
      <w:r>
        <w:rPr>
          <w:b/>
        </w:rPr>
        <w:t>ESLStudents</w:t>
      </w:r>
      <w:proofErr w:type="spellEnd"/>
      <w:r>
        <w:rPr>
          <w:b/>
        </w:rPr>
        <w:t xml:space="preserve">, College, </w:t>
      </w:r>
      <w:proofErr w:type="spellStart"/>
      <w:r>
        <w:rPr>
          <w:b/>
        </w:rPr>
        <w:t>CollegeStudents</w:t>
      </w:r>
      <w:proofErr w:type="spellEnd"/>
      <w:r>
        <w:rPr>
          <w:b/>
        </w:rPr>
        <w:t xml:space="preserve"> </w:t>
      </w:r>
      <w:r w:rsidRPr="00F84262">
        <w:t>classes</w:t>
      </w:r>
      <w:r>
        <w:t>.</w:t>
      </w:r>
    </w:p>
    <w:p w14:paraId="32CD6C56" w14:textId="77777777" w:rsidR="00F31092" w:rsidRPr="00F84262" w:rsidRDefault="00F31092">
      <w:pPr>
        <w:ind w:left="450"/>
        <w:jc w:val="both"/>
      </w:pPr>
    </w:p>
    <w:sectPr w:rsidR="00F31092" w:rsidRPr="00F8426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AA0DA5" w14:textId="77777777" w:rsidR="00F31092" w:rsidRDefault="00F31092" w:rsidP="00F31092">
      <w:pPr>
        <w:spacing w:after="0" w:line="240" w:lineRule="auto"/>
      </w:pPr>
      <w:r>
        <w:separator/>
      </w:r>
    </w:p>
  </w:endnote>
  <w:endnote w:type="continuationSeparator" w:id="0">
    <w:p w14:paraId="17FCA2C6" w14:textId="77777777" w:rsidR="00F31092" w:rsidRDefault="00F31092" w:rsidP="00F310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1560262"/>
      <w:docPartObj>
        <w:docPartGallery w:val="Page Numbers (Bottom of Page)"/>
        <w:docPartUnique/>
      </w:docPartObj>
    </w:sdtPr>
    <w:sdtEndPr>
      <w:rPr>
        <w:noProof/>
      </w:rPr>
    </w:sdtEndPr>
    <w:sdtContent>
      <w:p w14:paraId="631CFB87" w14:textId="716D50B4" w:rsidR="00F31092" w:rsidRDefault="00F31092" w:rsidP="00F31092">
        <w:pPr>
          <w:pStyle w:val="Footer"/>
          <w:jc w:val="center"/>
        </w:pPr>
        <w:r>
          <w:fldChar w:fldCharType="begin"/>
        </w:r>
        <w:r>
          <w:instrText xml:space="preserve"> PAGE   \* MERGEFORMAT </w:instrText>
        </w:r>
        <w:r>
          <w:fldChar w:fldCharType="separate"/>
        </w:r>
        <w:r w:rsidR="00181AF7">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9C203" w14:textId="77777777" w:rsidR="00F31092" w:rsidRDefault="00F31092" w:rsidP="00F31092">
      <w:pPr>
        <w:spacing w:after="0" w:line="240" w:lineRule="auto"/>
      </w:pPr>
      <w:r>
        <w:separator/>
      </w:r>
    </w:p>
  </w:footnote>
  <w:footnote w:type="continuationSeparator" w:id="0">
    <w:p w14:paraId="70304FC5" w14:textId="77777777" w:rsidR="00F31092" w:rsidRDefault="00F31092" w:rsidP="00F310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E2A4AEA"/>
    <w:lvl w:ilvl="0">
      <w:numFmt w:val="bullet"/>
      <w:lvlText w:val="*"/>
      <w:lvlJc w:val="left"/>
    </w:lvl>
  </w:abstractNum>
  <w:num w:numId="1">
    <w:abstractNumId w:val="0"/>
    <w:lvlOverride w:ilvl="0">
      <w:lvl w:ilvl="0">
        <w:start w:val="65535"/>
        <w:numFmt w:val="bullet"/>
        <w:lvlText w:val="•"/>
        <w:legacy w:legacy="1" w:legacySpace="0" w:legacyIndent="350"/>
        <w:lvlJc w:val="left"/>
        <w:rPr>
          <w:rFonts w:ascii="Arial" w:hAnsi="Arial" w:cs="Aria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MzEwMTM2tDAyNDJS0lEKTi0uzszPAykwrAUAqPLFwSwAAAA="/>
  </w:docVars>
  <w:rsids>
    <w:rsidRoot w:val="00694A41"/>
    <w:rsid w:val="0001241D"/>
    <w:rsid w:val="000801E3"/>
    <w:rsid w:val="00091A44"/>
    <w:rsid w:val="000D28A4"/>
    <w:rsid w:val="00181AF7"/>
    <w:rsid w:val="001D4AC7"/>
    <w:rsid w:val="00262A8C"/>
    <w:rsid w:val="002C221A"/>
    <w:rsid w:val="00444328"/>
    <w:rsid w:val="004606FA"/>
    <w:rsid w:val="004C61EA"/>
    <w:rsid w:val="00512288"/>
    <w:rsid w:val="00567E00"/>
    <w:rsid w:val="005F0FD6"/>
    <w:rsid w:val="00660D8D"/>
    <w:rsid w:val="00660F0B"/>
    <w:rsid w:val="00694A41"/>
    <w:rsid w:val="006C1DB5"/>
    <w:rsid w:val="007274C4"/>
    <w:rsid w:val="00762CF4"/>
    <w:rsid w:val="00800070"/>
    <w:rsid w:val="008B6DD3"/>
    <w:rsid w:val="008F7CD9"/>
    <w:rsid w:val="009D0F1E"/>
    <w:rsid w:val="009E24CE"/>
    <w:rsid w:val="00B35444"/>
    <w:rsid w:val="00B63964"/>
    <w:rsid w:val="00D62112"/>
    <w:rsid w:val="00EA78F0"/>
    <w:rsid w:val="00F31092"/>
    <w:rsid w:val="00F84262"/>
    <w:rsid w:val="00F93D0C"/>
    <w:rsid w:val="00FD0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8ECFE"/>
  <w15:chartTrackingRefBased/>
  <w15:docId w15:val="{381834A7-0ED9-4D25-94A1-D8618FDAE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5444"/>
    <w:pPr>
      <w:ind w:left="720"/>
      <w:contextualSpacing/>
    </w:pPr>
  </w:style>
  <w:style w:type="paragraph" w:styleId="Header">
    <w:name w:val="header"/>
    <w:basedOn w:val="Normal"/>
    <w:link w:val="HeaderChar"/>
    <w:uiPriority w:val="99"/>
    <w:unhideWhenUsed/>
    <w:rsid w:val="00F310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1092"/>
  </w:style>
  <w:style w:type="paragraph" w:styleId="Footer">
    <w:name w:val="footer"/>
    <w:basedOn w:val="Normal"/>
    <w:link w:val="FooterChar"/>
    <w:uiPriority w:val="99"/>
    <w:unhideWhenUsed/>
    <w:rsid w:val="00F310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0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54</Words>
  <Characters>37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dc:creator>
  <cp:keywords/>
  <dc:description/>
  <cp:lastModifiedBy>Nadezhda Rusina</cp:lastModifiedBy>
  <cp:revision>2</cp:revision>
  <dcterms:created xsi:type="dcterms:W3CDTF">2018-06-04T05:35:00Z</dcterms:created>
  <dcterms:modified xsi:type="dcterms:W3CDTF">2018-06-04T05:35:00Z</dcterms:modified>
</cp:coreProperties>
</file>